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99CAE" w14:textId="5B82F0D6" w:rsidR="005D28BA" w:rsidRPr="005D28BA" w:rsidRDefault="005D28BA">
      <w:pPr>
        <w:rPr>
          <w:rFonts w:ascii="Times New Roman" w:hAnsi="Times New Roman" w:cs="Times New Roman"/>
          <w:b/>
          <w:bCs/>
          <w:sz w:val="24"/>
          <w:szCs w:val="24"/>
        </w:rPr>
      </w:pPr>
      <w:r w:rsidRPr="00F34EEA">
        <w:rPr>
          <w:rFonts w:ascii="Times New Roman" w:hAnsi="Times New Roman" w:cs="Times New Roman"/>
          <w:b/>
          <w:bCs/>
          <w:sz w:val="24"/>
          <w:szCs w:val="24"/>
        </w:rPr>
        <w:t xml:space="preserve">Assignment questions: </w:t>
      </w:r>
    </w:p>
    <w:p w14:paraId="178129EC" w14:textId="05301F77" w:rsidR="0060744D" w:rsidRDefault="005D28BA" w:rsidP="005D28BA">
      <w:pPr>
        <w:pStyle w:val="ListParagraph"/>
        <w:numPr>
          <w:ilvl w:val="0"/>
          <w:numId w:val="1"/>
        </w:numPr>
      </w:pPr>
      <w:r>
        <w:t>Elaborate the i</w:t>
      </w:r>
      <w:r w:rsidRPr="005D28BA">
        <w:t xml:space="preserve">mportance of documentation and communication </w:t>
      </w:r>
      <w:r>
        <w:t>is the context of software testing.</w:t>
      </w:r>
    </w:p>
    <w:p w14:paraId="2233D453" w14:textId="20220EC8" w:rsidR="005D28BA" w:rsidRDefault="005D28BA" w:rsidP="005D28BA">
      <w:pPr>
        <w:pStyle w:val="ListParagraph"/>
        <w:numPr>
          <w:ilvl w:val="0"/>
          <w:numId w:val="1"/>
        </w:numPr>
      </w:pPr>
      <w:r w:rsidRPr="005D28BA">
        <w:t>Integrated Development Environments (IDE)</w:t>
      </w:r>
      <w:r w:rsidR="00121E35">
        <w:t xml:space="preserve">, elaborate its importance in software testing. </w:t>
      </w:r>
    </w:p>
    <w:p w14:paraId="63F1AC35" w14:textId="789487B8" w:rsidR="005D28BA" w:rsidRDefault="005D28BA" w:rsidP="005D28BA">
      <w:pPr>
        <w:pStyle w:val="ListParagraph"/>
        <w:numPr>
          <w:ilvl w:val="0"/>
          <w:numId w:val="1"/>
        </w:numPr>
      </w:pPr>
      <w:r>
        <w:t xml:space="preserve">Does software testing contribute towards the development of quality software project? give your insights. </w:t>
      </w:r>
    </w:p>
    <w:p w14:paraId="7527A5B0" w14:textId="14D1ABC0" w:rsidR="0075652D" w:rsidRDefault="0075652D" w:rsidP="0075652D"/>
    <w:p w14:paraId="488336D3" w14:textId="3E204E12" w:rsidR="00A10FBD" w:rsidRDefault="00C4466B" w:rsidP="00E43F7F">
      <w:pPr>
        <w:pStyle w:val="ListParagraph"/>
        <w:numPr>
          <w:ilvl w:val="0"/>
          <w:numId w:val="2"/>
        </w:numPr>
        <w:jc w:val="both"/>
      </w:pPr>
      <w:r>
        <w:t>Although a functional software is the aim of the project, documentation remains essential</w:t>
      </w:r>
      <w:r w:rsidR="00153A00">
        <w:t xml:space="preserve">. </w:t>
      </w:r>
      <w:r w:rsidR="00B47610">
        <w:t xml:space="preserve">Documentation helps testers to understand </w:t>
      </w:r>
      <w:r w:rsidR="00E43F7F">
        <w:t>if the code</w:t>
      </w:r>
      <w:r w:rsidR="00B47610">
        <w:t xml:space="preserve"> </w:t>
      </w:r>
      <w:r w:rsidR="00E43F7F">
        <w:t>has bugs</w:t>
      </w:r>
      <w:r w:rsidR="00B47610">
        <w:t xml:space="preserve"> and </w:t>
      </w:r>
      <w:r w:rsidR="00AB1CE3">
        <w:t xml:space="preserve">helps customers to configure the project. </w:t>
      </w:r>
      <w:r w:rsidR="00E43F7F">
        <w:t xml:space="preserve">Without documentation, testing takes longer, could not be carried out in a large scale, and detects less bugs. Documentation </w:t>
      </w:r>
      <w:r w:rsidR="00F451B2">
        <w:t xml:space="preserve">contributes to the overall quality of the software. </w:t>
      </w:r>
    </w:p>
    <w:p w14:paraId="4AB6AAA8" w14:textId="568DAF80" w:rsidR="0075652D" w:rsidRDefault="0075652D" w:rsidP="00E43F7F">
      <w:pPr>
        <w:pStyle w:val="ListParagraph"/>
        <w:jc w:val="both"/>
      </w:pPr>
      <w:r>
        <w:t xml:space="preserve">Communication is among the factors that decide the success of a project. In software </w:t>
      </w:r>
      <w:r w:rsidR="00153A00">
        <w:t>development</w:t>
      </w:r>
      <w:r>
        <w:t>, communication should take the highest priorit</w:t>
      </w:r>
      <w:r w:rsidR="00153A00">
        <w:t>ies</w:t>
      </w:r>
      <w:r>
        <w:t xml:space="preserve">. Good communication saves time, reduce errors, maximizes budgets and creates a pleasant working environment. </w:t>
      </w:r>
      <w:r w:rsidR="00436401">
        <w:t xml:space="preserve">Software testing requires effective interactions between managers, developers, testers, and customers. </w:t>
      </w:r>
      <w:r w:rsidR="00B3340C">
        <w:t>If communication between them is broken or ineffective, the project will be full of errors and defects</w:t>
      </w:r>
      <w:r w:rsidR="0025684D">
        <w:t>.</w:t>
      </w:r>
      <w:r w:rsidR="00B27EF2">
        <w:t xml:space="preserve"> Communication ensures that they understand other aspects of the project and what other parties are doing.</w:t>
      </w:r>
      <w:r w:rsidR="00A10FBD">
        <w:t xml:space="preserve"> No communication means no successful project.</w:t>
      </w:r>
    </w:p>
    <w:p w14:paraId="4E71EC39" w14:textId="77777777" w:rsidR="0030687A" w:rsidRDefault="0030687A" w:rsidP="00E43F7F">
      <w:pPr>
        <w:pStyle w:val="ListParagraph"/>
        <w:jc w:val="both"/>
      </w:pPr>
    </w:p>
    <w:p w14:paraId="48D9FFCA" w14:textId="386CD2C8" w:rsidR="00A10FBD" w:rsidRDefault="00C90659" w:rsidP="00153A00">
      <w:pPr>
        <w:pStyle w:val="ListParagraph"/>
        <w:numPr>
          <w:ilvl w:val="0"/>
          <w:numId w:val="2"/>
        </w:numPr>
        <w:jc w:val="both"/>
      </w:pPr>
      <w:r w:rsidRPr="00C90659">
        <w:t>Integrated Development Environments (IDE)</w:t>
      </w:r>
      <w:r>
        <w:t xml:space="preserve"> is a powerful tool and is very useful for testing. IDE combines multiple features of software development tools into one platform. </w:t>
      </w:r>
      <w:r w:rsidR="00C95ADF">
        <w:t>From one IDE, testers can run the code, activate debugging tools, generate test cases,</w:t>
      </w:r>
      <w:r w:rsidR="00AD440A">
        <w:t xml:space="preserve"> get error notifications, and get correction suggestions.</w:t>
      </w:r>
      <w:r w:rsidR="00C83739">
        <w:t xml:space="preserve"> This will save a lot of time and resources for testers. </w:t>
      </w:r>
    </w:p>
    <w:p w14:paraId="41DF0E56" w14:textId="77777777" w:rsidR="0030687A" w:rsidRDefault="0030687A" w:rsidP="0030687A">
      <w:pPr>
        <w:pStyle w:val="ListParagraph"/>
        <w:jc w:val="both"/>
      </w:pPr>
    </w:p>
    <w:p w14:paraId="151A6873" w14:textId="4A3CEDC8" w:rsidR="00004962" w:rsidRDefault="00C71579" w:rsidP="00004962">
      <w:pPr>
        <w:pStyle w:val="ListParagraph"/>
        <w:numPr>
          <w:ilvl w:val="0"/>
          <w:numId w:val="2"/>
        </w:numPr>
        <w:jc w:val="both"/>
      </w:pPr>
      <w:r>
        <w:t>Software testing contributes a lot and plays a crucial role in the quality of the project.</w:t>
      </w:r>
      <w:r w:rsidR="00D62D70">
        <w:t xml:space="preserve"> Without testing, a software product could be considered incomplete, since it contains bugs and errors, and could not satisfy customers’ requirements.</w:t>
      </w:r>
      <w:r w:rsidR="00EF0BC2">
        <w:t xml:space="preserve"> </w:t>
      </w:r>
      <w:r w:rsidR="00111F90">
        <w:t xml:space="preserve">Testing reduces the development costs, improves reliability, and delivers great user experience. </w:t>
      </w:r>
    </w:p>
    <w:p w14:paraId="138953BE" w14:textId="576FF85F" w:rsidR="00004962" w:rsidRDefault="00004962" w:rsidP="00004962">
      <w:pPr>
        <w:pStyle w:val="ListParagraph"/>
        <w:jc w:val="both"/>
      </w:pPr>
      <w:r>
        <w:t xml:space="preserve">To produce a top-notch product, verification and validation are ongoing processes. The system's or application's effectiveness and efficiency are determined by each test step. As a result, </w:t>
      </w:r>
      <w:r w:rsidR="00E953B3">
        <w:t>testing</w:t>
      </w:r>
      <w:r>
        <w:t xml:space="preserve"> aids in ensuring that the software program complies with all technical and commercial requirements.</w:t>
      </w:r>
    </w:p>
    <w:p w14:paraId="5C4D1B3A" w14:textId="1E23CDA1" w:rsidR="00004962" w:rsidRPr="005D28BA" w:rsidRDefault="00004962" w:rsidP="00004962">
      <w:pPr>
        <w:pStyle w:val="ListParagraph"/>
        <w:jc w:val="both"/>
      </w:pPr>
      <w:r>
        <w:t xml:space="preserve">The final quality assurance report makes clear the value of software testing. The finished items could perform better than anticipated results if they were able to effectively navigate through the various testing levels. The testers can identify the faults at each level and take steps to avoid such </w:t>
      </w:r>
      <w:r w:rsidR="008F6C0D">
        <w:t>faults</w:t>
      </w:r>
      <w:r>
        <w:t xml:space="preserve"> in the future. In addition, investigating each error results in the creation of a</w:t>
      </w:r>
      <w:r w:rsidR="00FF6522">
        <w:t>n improved</w:t>
      </w:r>
      <w:r>
        <w:t xml:space="preserve"> version.</w:t>
      </w:r>
    </w:p>
    <w:sectPr w:rsidR="00004962" w:rsidRPr="005D28B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2F4C1" w14:textId="77777777" w:rsidR="00797EED" w:rsidRDefault="00797EED" w:rsidP="005D28BA">
      <w:pPr>
        <w:spacing w:after="0" w:line="240" w:lineRule="auto"/>
      </w:pPr>
      <w:r>
        <w:separator/>
      </w:r>
    </w:p>
  </w:endnote>
  <w:endnote w:type="continuationSeparator" w:id="0">
    <w:p w14:paraId="2FB2BA4F" w14:textId="77777777" w:rsidR="00797EED" w:rsidRDefault="00797EED" w:rsidP="005D2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DC608" w14:textId="77777777" w:rsidR="00797EED" w:rsidRDefault="00797EED" w:rsidP="005D28BA">
      <w:pPr>
        <w:spacing w:after="0" w:line="240" w:lineRule="auto"/>
      </w:pPr>
      <w:r>
        <w:separator/>
      </w:r>
    </w:p>
  </w:footnote>
  <w:footnote w:type="continuationSeparator" w:id="0">
    <w:p w14:paraId="64888334" w14:textId="77777777" w:rsidR="00797EED" w:rsidRDefault="00797EED" w:rsidP="005D28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E643F5"/>
    <w:multiLevelType w:val="hybridMultilevel"/>
    <w:tmpl w:val="73529BE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71FA4BEB"/>
    <w:multiLevelType w:val="hybridMultilevel"/>
    <w:tmpl w:val="7CBE0806"/>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bcwBUJLIDZU0lEKTi0uzszPAykwrAUAmkfBCiwAAAA="/>
  </w:docVars>
  <w:rsids>
    <w:rsidRoot w:val="003108CF"/>
    <w:rsid w:val="00004962"/>
    <w:rsid w:val="00111F90"/>
    <w:rsid w:val="00121E35"/>
    <w:rsid w:val="00153A00"/>
    <w:rsid w:val="0025684D"/>
    <w:rsid w:val="0030687A"/>
    <w:rsid w:val="003108CF"/>
    <w:rsid w:val="004158B4"/>
    <w:rsid w:val="00436401"/>
    <w:rsid w:val="005D28BA"/>
    <w:rsid w:val="0060744D"/>
    <w:rsid w:val="0075652D"/>
    <w:rsid w:val="00797EED"/>
    <w:rsid w:val="008030B9"/>
    <w:rsid w:val="008B1563"/>
    <w:rsid w:val="008F6C0D"/>
    <w:rsid w:val="00A10FBD"/>
    <w:rsid w:val="00AB1CE3"/>
    <w:rsid w:val="00AD440A"/>
    <w:rsid w:val="00B27EF2"/>
    <w:rsid w:val="00B3340C"/>
    <w:rsid w:val="00B47610"/>
    <w:rsid w:val="00C4466B"/>
    <w:rsid w:val="00C5795C"/>
    <w:rsid w:val="00C71579"/>
    <w:rsid w:val="00C83739"/>
    <w:rsid w:val="00C90659"/>
    <w:rsid w:val="00C95ADF"/>
    <w:rsid w:val="00D62D70"/>
    <w:rsid w:val="00E43F7F"/>
    <w:rsid w:val="00E953B3"/>
    <w:rsid w:val="00EF0BC2"/>
    <w:rsid w:val="00F451B2"/>
    <w:rsid w:val="00FF6522"/>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18883"/>
  <w15:chartTrackingRefBased/>
  <w15:docId w15:val="{79636235-81B4-44DC-A695-5A215C7F1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8B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8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407</Words>
  <Characters>232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eem Akbar</dc:creator>
  <cp:keywords/>
  <dc:description/>
  <cp:lastModifiedBy>Trieu Huynh Ba Nguyen Huynh Ba Nguyen</cp:lastModifiedBy>
  <cp:revision>28</cp:revision>
  <dcterms:created xsi:type="dcterms:W3CDTF">2022-09-25T13:09:00Z</dcterms:created>
  <dcterms:modified xsi:type="dcterms:W3CDTF">2022-09-28T14:32:00Z</dcterms:modified>
</cp:coreProperties>
</file>